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1404B" w14:textId="77777777" w:rsidR="00F1622B" w:rsidRPr="007604E8" w:rsidRDefault="00671A06" w:rsidP="00F1622B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Hlk164157480"/>
      <w:r>
        <w:rPr>
          <w:rFonts w:ascii="Arial" w:hAnsi="Arial" w:cs="Arial"/>
          <w:b/>
          <w:sz w:val="28"/>
          <w:szCs w:val="28"/>
        </w:rPr>
        <w:t>Stalni j</w:t>
      </w:r>
      <w:r w:rsidR="00F1622B" w:rsidRPr="007604E8">
        <w:rPr>
          <w:rFonts w:ascii="Arial" w:hAnsi="Arial" w:cs="Arial"/>
          <w:b/>
          <w:sz w:val="28"/>
          <w:szCs w:val="28"/>
        </w:rPr>
        <w:t>avni poziv</w:t>
      </w:r>
    </w:p>
    <w:p w14:paraId="180C40C2" w14:textId="77777777" w:rsidR="00F1622B" w:rsidRPr="007604E8" w:rsidRDefault="00F1622B" w:rsidP="00F1622B">
      <w:pPr>
        <w:jc w:val="center"/>
        <w:rPr>
          <w:rFonts w:ascii="Arial" w:hAnsi="Arial" w:cs="Arial"/>
          <w:b/>
          <w:bCs/>
          <w:color w:val="000000"/>
          <w:sz w:val="28"/>
          <w:szCs w:val="28"/>
          <w:lang w:val="hr-BA"/>
        </w:rPr>
      </w:pPr>
      <w:r w:rsidRPr="007604E8">
        <w:rPr>
          <w:rFonts w:ascii="Arial" w:hAnsi="Arial" w:cs="Arial"/>
          <w:b/>
          <w:sz w:val="28"/>
          <w:szCs w:val="28"/>
        </w:rPr>
        <w:t xml:space="preserve"> za </w:t>
      </w:r>
      <w:r w:rsidRPr="007604E8">
        <w:rPr>
          <w:rFonts w:ascii="Arial" w:hAnsi="Arial" w:cs="Arial"/>
          <w:b/>
          <w:bCs/>
          <w:color w:val="000000"/>
          <w:sz w:val="28"/>
          <w:szCs w:val="28"/>
          <w:lang w:val="hr-BA"/>
        </w:rPr>
        <w:t>uvezivanje radnog staža prosvjetnim radnicima koji su radili u eksteritorijalnim školama za vrijeme i poslije rata u BiH</w:t>
      </w:r>
    </w:p>
    <w:bookmarkEnd w:id="0"/>
    <w:p w14:paraId="291D1F34" w14:textId="77777777" w:rsidR="00F1622B" w:rsidRDefault="00F1622B" w:rsidP="00F1622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</w:t>
      </w:r>
    </w:p>
    <w:p w14:paraId="5D42E7BA" w14:textId="33369224" w:rsidR="00F1622B" w:rsidRPr="00BB1105" w:rsidRDefault="00F1622B" w:rsidP="000C5A78">
      <w:pPr>
        <w:spacing w:line="276" w:lineRule="auto"/>
        <w:jc w:val="both"/>
        <w:rPr>
          <w:rFonts w:ascii="Arial" w:hAnsi="Arial" w:cs="Arial"/>
          <w:b/>
          <w:lang w:val="hr-BA"/>
        </w:rPr>
      </w:pPr>
      <w:r w:rsidRPr="00BB1105">
        <w:rPr>
          <w:rFonts w:ascii="Arial" w:hAnsi="Arial" w:cs="Arial"/>
        </w:rPr>
        <w:t>U Budžetu Federa</w:t>
      </w:r>
      <w:r w:rsidR="00676C62" w:rsidRPr="00BB1105">
        <w:rPr>
          <w:rFonts w:ascii="Arial" w:hAnsi="Arial" w:cs="Arial"/>
        </w:rPr>
        <w:t>cije Bosne i Hercegovine za 202</w:t>
      </w:r>
      <w:r w:rsidR="00BB1105" w:rsidRPr="00BB1105">
        <w:rPr>
          <w:rFonts w:ascii="Arial" w:hAnsi="Arial" w:cs="Arial"/>
        </w:rPr>
        <w:t>4</w:t>
      </w:r>
      <w:r w:rsidRPr="00BB1105">
        <w:rPr>
          <w:rFonts w:ascii="Arial" w:hAnsi="Arial" w:cs="Arial"/>
        </w:rPr>
        <w:t xml:space="preserve">. </w:t>
      </w:r>
      <w:r w:rsidR="00317F42" w:rsidRPr="00BB1105">
        <w:rPr>
          <w:rFonts w:ascii="Arial" w:hAnsi="Arial" w:cs="Arial"/>
        </w:rPr>
        <w:t>g</w:t>
      </w:r>
      <w:r w:rsidRPr="00BB1105">
        <w:rPr>
          <w:rFonts w:ascii="Arial" w:hAnsi="Arial" w:cs="Arial"/>
        </w:rPr>
        <w:t>odinu</w:t>
      </w:r>
      <w:r w:rsidR="00317F42" w:rsidRPr="00BB1105">
        <w:rPr>
          <w:rFonts w:ascii="Arial" w:hAnsi="Arial" w:cs="Arial"/>
        </w:rPr>
        <w:t>,</w:t>
      </w:r>
      <w:r w:rsidRPr="00BB1105">
        <w:rPr>
          <w:rFonts w:ascii="Arial" w:hAnsi="Arial" w:cs="Arial"/>
        </w:rPr>
        <w:t xml:space="preserve"> odobrena su sredstva za finansiranje</w:t>
      </w:r>
      <w:r w:rsidRPr="00BB1105">
        <w:rPr>
          <w:rFonts w:ascii="Arial" w:hAnsi="Arial" w:cs="Arial"/>
          <w:b/>
          <w:bCs/>
          <w:lang w:val="hr-BA"/>
        </w:rPr>
        <w:t xml:space="preserve"> </w:t>
      </w:r>
      <w:r w:rsidRPr="00BB1105">
        <w:rPr>
          <w:rFonts w:ascii="Arial" w:hAnsi="Arial" w:cs="Arial"/>
          <w:bCs/>
          <w:lang w:val="hr-BA"/>
        </w:rPr>
        <w:t>uvezivanja radnog staža prosvjetnim radnicima koji su radili u eksteritorijalnim školama za vrijeme i poslije rata u BiH.</w:t>
      </w:r>
    </w:p>
    <w:p w14:paraId="6AC0C29A" w14:textId="77777777" w:rsidR="00F1622B" w:rsidRDefault="00F1622B" w:rsidP="000C5A78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FF68DB2" w14:textId="5CD5FD6E" w:rsidR="00F1622B" w:rsidRDefault="00F1622B" w:rsidP="000C5A78">
      <w:pPr>
        <w:spacing w:line="276" w:lineRule="auto"/>
        <w:jc w:val="both"/>
        <w:rPr>
          <w:rFonts w:ascii="Arial" w:hAnsi="Arial" w:cs="Arial"/>
          <w:bCs/>
          <w:color w:val="000000"/>
          <w:lang w:val="hr-BA"/>
        </w:rPr>
      </w:pPr>
      <w:r w:rsidRPr="00F1622B">
        <w:rPr>
          <w:rFonts w:ascii="Arial" w:hAnsi="Arial" w:cs="Arial"/>
        </w:rPr>
        <w:t xml:space="preserve">Na osnovu Odluke o usvajanju programa utroška sredstava s kriterijima raspodjele </w:t>
      </w:r>
      <w:r w:rsidRPr="00BB1105">
        <w:rPr>
          <w:rFonts w:ascii="Arial" w:hAnsi="Arial" w:cs="Arial"/>
        </w:rPr>
        <w:t xml:space="preserve">sredstava  tekućih transfera utvrđenih Budžetom  Federacije  Bosne i </w:t>
      </w:r>
      <w:r w:rsidR="00676C62" w:rsidRPr="00BB1105">
        <w:rPr>
          <w:rFonts w:ascii="Arial" w:hAnsi="Arial" w:cs="Arial"/>
        </w:rPr>
        <w:t>Hercegovine za 202</w:t>
      </w:r>
      <w:r w:rsidR="00BB1105" w:rsidRPr="00BB1105">
        <w:rPr>
          <w:rFonts w:ascii="Arial" w:hAnsi="Arial" w:cs="Arial"/>
        </w:rPr>
        <w:t>4</w:t>
      </w:r>
      <w:r w:rsidR="00D737FB" w:rsidRPr="00BB1105">
        <w:rPr>
          <w:rFonts w:ascii="Arial" w:hAnsi="Arial" w:cs="Arial"/>
        </w:rPr>
        <w:t xml:space="preserve">. </w:t>
      </w:r>
      <w:r w:rsidR="00D737FB">
        <w:rPr>
          <w:rFonts w:ascii="Arial" w:hAnsi="Arial" w:cs="Arial"/>
        </w:rPr>
        <w:t xml:space="preserve">godinu </w:t>
      </w:r>
      <w:r w:rsidRPr="006779A5">
        <w:rPr>
          <w:rFonts w:ascii="Arial" w:hAnsi="Arial" w:cs="Arial"/>
        </w:rPr>
        <w:t>Federalnom ministarstvu obrazovanja i nauke („Službene nov</w:t>
      </w:r>
      <w:r w:rsidR="00676C62" w:rsidRPr="006779A5">
        <w:rPr>
          <w:rFonts w:ascii="Arial" w:hAnsi="Arial" w:cs="Arial"/>
        </w:rPr>
        <w:t xml:space="preserve">ine Federacije BiH“, broj  </w:t>
      </w:r>
      <w:r w:rsidR="00671991" w:rsidRPr="00671991">
        <w:rPr>
          <w:rFonts w:ascii="Arial" w:hAnsi="Arial" w:cs="Arial"/>
        </w:rPr>
        <w:t>37/24</w:t>
      </w:r>
      <w:r w:rsidRPr="00671991">
        <w:rPr>
          <w:rFonts w:ascii="Arial" w:hAnsi="Arial" w:cs="Arial"/>
        </w:rPr>
        <w:t xml:space="preserve">), </w:t>
      </w:r>
      <w:r w:rsidRPr="006779A5">
        <w:rPr>
          <w:rFonts w:ascii="Arial" w:hAnsi="Arial" w:cs="Arial"/>
        </w:rPr>
        <w:t xml:space="preserve">Federalno </w:t>
      </w:r>
      <w:r w:rsidRPr="00F1622B">
        <w:rPr>
          <w:rFonts w:ascii="Arial" w:hAnsi="Arial" w:cs="Arial"/>
        </w:rPr>
        <w:t xml:space="preserve">ministarstvo obrazovanja i nauke objavljuje Javni poziv za </w:t>
      </w:r>
      <w:r w:rsidRPr="00F1622B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.</w:t>
      </w:r>
    </w:p>
    <w:p w14:paraId="30A6DA41" w14:textId="77777777" w:rsidR="00F1622B" w:rsidRPr="00F1622B" w:rsidRDefault="00F1622B" w:rsidP="00F1622B">
      <w:pPr>
        <w:jc w:val="center"/>
        <w:rPr>
          <w:rFonts w:ascii="Arial" w:hAnsi="Arial" w:cs="Arial"/>
          <w:b/>
          <w:color w:val="000000"/>
          <w:lang w:val="hr-BA"/>
        </w:rPr>
      </w:pPr>
      <w:r w:rsidRPr="00F1622B">
        <w:rPr>
          <w:rFonts w:ascii="Arial" w:hAnsi="Arial"/>
          <w:lang w:val="hr-BA"/>
        </w:rPr>
        <w:t xml:space="preserve"> </w:t>
      </w:r>
    </w:p>
    <w:p w14:paraId="0C0FBB5F" w14:textId="77777777" w:rsidR="00F1622B" w:rsidRPr="009823D6" w:rsidRDefault="00F1622B" w:rsidP="000C5A78">
      <w:pPr>
        <w:pStyle w:val="Default"/>
        <w:spacing w:line="276" w:lineRule="auto"/>
        <w:jc w:val="both"/>
        <w:rPr>
          <w:rFonts w:ascii="Arial" w:hAnsi="Arial" w:cs="Arial"/>
        </w:rPr>
      </w:pPr>
      <w:r w:rsidRPr="00F1622B">
        <w:rPr>
          <w:rFonts w:ascii="Arial" w:hAnsi="Arial" w:cs="Arial"/>
        </w:rPr>
        <w:t xml:space="preserve">Zahtjev za </w:t>
      </w:r>
      <w:r w:rsidRPr="00F1622B">
        <w:rPr>
          <w:rFonts w:ascii="Arial" w:hAnsi="Arial" w:cs="Arial"/>
          <w:bCs/>
          <w:lang w:val="hr-BA"/>
        </w:rPr>
        <w:t>uvezivanje radnog staža prosvjetnim radnicima koji su radili u eksteritorijalnim školama za vrijeme i poslije rata u BiH</w:t>
      </w:r>
      <w:r w:rsidRPr="00F1622B">
        <w:rPr>
          <w:rFonts w:ascii="Arial" w:hAnsi="Arial" w:cs="Arial"/>
        </w:rPr>
        <w:t xml:space="preserve"> </w:t>
      </w:r>
      <w:r w:rsidR="009823D6">
        <w:rPr>
          <w:rFonts w:ascii="Arial" w:hAnsi="Arial" w:cs="Arial"/>
        </w:rPr>
        <w:t>treba popuniti</w:t>
      </w:r>
      <w:r w:rsidRPr="00F1622B">
        <w:rPr>
          <w:rFonts w:ascii="Arial" w:hAnsi="Arial" w:cs="Arial"/>
        </w:rPr>
        <w:t xml:space="preserve"> na odgovarajućem obrascu, koji se nalazi u na</w:t>
      </w:r>
      <w:r w:rsidR="000C5A78">
        <w:rPr>
          <w:rFonts w:ascii="Arial" w:hAnsi="Arial" w:cs="Arial"/>
        </w:rPr>
        <w:t>stavku teksta ovog j</w:t>
      </w:r>
      <w:r w:rsidRPr="00F1622B">
        <w:rPr>
          <w:rFonts w:ascii="Arial" w:hAnsi="Arial" w:cs="Arial"/>
        </w:rPr>
        <w:t xml:space="preserve">avnog poziva. </w:t>
      </w:r>
    </w:p>
    <w:p w14:paraId="5293D120" w14:textId="77777777" w:rsidR="00E73FAB" w:rsidRDefault="00E73FAB" w:rsidP="00F1622B">
      <w:pPr>
        <w:rPr>
          <w:rFonts w:ascii="Arial" w:hAnsi="Arial" w:cs="Arial"/>
          <w:sz w:val="20"/>
          <w:szCs w:val="20"/>
        </w:rPr>
      </w:pPr>
    </w:p>
    <w:p w14:paraId="0BCA9983" w14:textId="77777777" w:rsidR="00F1622B" w:rsidRPr="00E73FAB" w:rsidRDefault="00676C62" w:rsidP="00F162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z popunjen i potpisan Zahtjev </w:t>
      </w:r>
      <w:r w:rsidR="00F1622B">
        <w:rPr>
          <w:rFonts w:ascii="Arial" w:hAnsi="Arial" w:cs="Arial"/>
        </w:rPr>
        <w:t xml:space="preserve">neophodno je </w:t>
      </w:r>
      <w:r w:rsidR="00F1622B" w:rsidRPr="00F1622B">
        <w:rPr>
          <w:rFonts w:ascii="Arial" w:hAnsi="Arial" w:cs="Arial"/>
        </w:rPr>
        <w:t>pril</w:t>
      </w:r>
      <w:r w:rsidR="00E73FAB">
        <w:rPr>
          <w:rFonts w:ascii="Arial" w:hAnsi="Arial" w:cs="Arial"/>
        </w:rPr>
        <w:t>o</w:t>
      </w:r>
      <w:r w:rsidR="00F1622B">
        <w:rPr>
          <w:rFonts w:ascii="Arial" w:hAnsi="Arial" w:cs="Arial"/>
        </w:rPr>
        <w:t>žiti</w:t>
      </w:r>
      <w:r w:rsidR="00F1622B" w:rsidRPr="00F1622B">
        <w:rPr>
          <w:rFonts w:ascii="Arial" w:hAnsi="Arial" w:cs="Arial"/>
        </w:rPr>
        <w:t xml:space="preserve"> sljedeću </w:t>
      </w:r>
      <w:r w:rsidR="00F1622B" w:rsidRPr="00E73FAB">
        <w:rPr>
          <w:rFonts w:ascii="Arial" w:hAnsi="Arial" w:cs="Arial"/>
          <w:b/>
        </w:rPr>
        <w:t>ovjerenu</w:t>
      </w:r>
      <w:r>
        <w:rPr>
          <w:rFonts w:ascii="Arial" w:hAnsi="Arial" w:cs="Arial"/>
        </w:rPr>
        <w:t xml:space="preserve"> </w:t>
      </w:r>
      <w:r w:rsidR="00F1622B" w:rsidRPr="00E73FAB">
        <w:rPr>
          <w:rFonts w:ascii="Arial" w:hAnsi="Arial" w:cs="Arial"/>
        </w:rPr>
        <w:t>dokumentaciju:</w:t>
      </w:r>
    </w:p>
    <w:p w14:paraId="766FE4BE" w14:textId="77777777" w:rsidR="00F1622B" w:rsidRPr="00F1622B" w:rsidRDefault="00F1622B" w:rsidP="00F1622B">
      <w:pPr>
        <w:rPr>
          <w:rFonts w:ascii="Arial" w:hAnsi="Arial" w:cs="Arial"/>
        </w:rPr>
      </w:pPr>
    </w:p>
    <w:p w14:paraId="3DA7490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73D8D">
        <w:rPr>
          <w:rFonts w:ascii="Arial" w:hAnsi="Arial" w:cs="Arial"/>
          <w:sz w:val="24"/>
          <w:szCs w:val="24"/>
        </w:rPr>
        <w:t xml:space="preserve"> (u dva primjerka)</w:t>
      </w:r>
      <w:r w:rsidR="00F73D8D" w:rsidRPr="00E73FAB">
        <w:rPr>
          <w:rFonts w:ascii="Arial" w:hAnsi="Arial" w:cs="Arial"/>
          <w:sz w:val="24"/>
          <w:szCs w:val="24"/>
        </w:rPr>
        <w:t>;</w:t>
      </w:r>
    </w:p>
    <w:p w14:paraId="55A9830F" w14:textId="77777777" w:rsidR="00F73D8D" w:rsidRPr="00E73FAB" w:rsidRDefault="00F73D8D" w:rsidP="00F73D8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14:paraId="6315B768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5329EC45" w14:textId="77777777" w:rsidR="00F1622B" w:rsidRP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Potvrdu o mjestu prebivališta (CIPS) i</w:t>
      </w:r>
    </w:p>
    <w:p w14:paraId="0A59E498" w14:textId="77777777" w:rsidR="00F1622B" w:rsidRDefault="00F1622B" w:rsidP="00F1622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4"/>
          <w:szCs w:val="24"/>
        </w:rPr>
      </w:pPr>
      <w:r w:rsidRPr="00F1622B">
        <w:rPr>
          <w:rFonts w:ascii="Arial" w:hAnsi="Arial" w:cs="Arial"/>
          <w:sz w:val="24"/>
          <w:szCs w:val="24"/>
        </w:rPr>
        <w:t>Kopiju lične karte.</w:t>
      </w:r>
    </w:p>
    <w:p w14:paraId="35A3404F" w14:textId="77777777" w:rsidR="00F1622B" w:rsidRPr="00F1622B" w:rsidRDefault="00F1622B" w:rsidP="00F1622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52E6ED2A" w14:textId="77777777" w:rsidR="00F1622B" w:rsidRPr="00F1622B" w:rsidRDefault="00F1622B" w:rsidP="00F1622B">
      <w:pPr>
        <w:pStyle w:val="Default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punjen i potpisan </w:t>
      </w:r>
      <w:r w:rsidRPr="00F1622B">
        <w:rPr>
          <w:rFonts w:ascii="Arial" w:hAnsi="Arial" w:cs="Arial"/>
        </w:rPr>
        <w:t>Zahtjev sa svim prilozima</w:t>
      </w:r>
      <w:r>
        <w:rPr>
          <w:rFonts w:ascii="Arial" w:hAnsi="Arial" w:cs="Arial"/>
        </w:rPr>
        <w:t>, koji su ovjereni,</w:t>
      </w:r>
      <w:r w:rsidR="00DD5B4E">
        <w:rPr>
          <w:rFonts w:ascii="Arial" w:hAnsi="Arial" w:cs="Arial"/>
        </w:rPr>
        <w:t xml:space="preserve"> </w:t>
      </w:r>
      <w:r w:rsidRPr="00F1622B">
        <w:rPr>
          <w:rFonts w:ascii="Arial" w:hAnsi="Arial" w:cs="Arial"/>
        </w:rPr>
        <w:t xml:space="preserve">treba poslati na adresu: </w:t>
      </w:r>
    </w:p>
    <w:p w14:paraId="002555A1" w14:textId="77777777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Federalno ministarstvo obrazovanja i nauke</w:t>
      </w:r>
    </w:p>
    <w:p w14:paraId="3352AE26" w14:textId="77777777" w:rsidR="00F1622B" w:rsidRPr="00F1622B" w:rsidRDefault="00F1622B" w:rsidP="00F1622B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dr. Ante Starčevića bb</w:t>
      </w:r>
    </w:p>
    <w:p w14:paraId="05EFA52D" w14:textId="77777777" w:rsidR="008C0EA0" w:rsidRPr="00E32A78" w:rsidRDefault="00F1622B" w:rsidP="007F4EB4">
      <w:pPr>
        <w:pStyle w:val="Default"/>
        <w:ind w:firstLine="708"/>
        <w:jc w:val="center"/>
        <w:rPr>
          <w:rFonts w:ascii="Arial" w:hAnsi="Arial" w:cs="Arial"/>
          <w:b/>
        </w:rPr>
      </w:pPr>
      <w:r w:rsidRPr="00F1622B">
        <w:rPr>
          <w:rFonts w:ascii="Arial" w:hAnsi="Arial" w:cs="Arial"/>
          <w:b/>
        </w:rPr>
        <w:t>88000 Mostar</w:t>
      </w:r>
    </w:p>
    <w:p w14:paraId="55A06824" w14:textId="77777777" w:rsidR="00C35268" w:rsidRPr="00E32A78" w:rsidRDefault="00F1622B" w:rsidP="00E32A78">
      <w:pPr>
        <w:pStyle w:val="Default"/>
        <w:jc w:val="both"/>
        <w:rPr>
          <w:rFonts w:ascii="Arial" w:hAnsi="Arial" w:cs="Arial"/>
          <w:b/>
          <w:bCs/>
        </w:rPr>
      </w:pPr>
      <w:r w:rsidRPr="00F1622B">
        <w:rPr>
          <w:rFonts w:ascii="Arial" w:hAnsi="Arial" w:cs="Arial"/>
        </w:rPr>
        <w:t>s obaveznom napomenom: za Javni poziv.</w:t>
      </w:r>
    </w:p>
    <w:p w14:paraId="05C82125" w14:textId="77777777" w:rsidR="00E73FAB" w:rsidRPr="00671A06" w:rsidRDefault="00E73FAB">
      <w:pPr>
        <w:rPr>
          <w:rFonts w:ascii="Arial" w:hAnsi="Arial" w:cs="Arial"/>
        </w:rPr>
      </w:pPr>
    </w:p>
    <w:p w14:paraId="1197401F" w14:textId="0717F718" w:rsidR="00671A06" w:rsidRPr="00033F95" w:rsidRDefault="00FD3EEA" w:rsidP="00FD3EEA">
      <w:pPr>
        <w:spacing w:line="276" w:lineRule="auto"/>
        <w:jc w:val="both"/>
        <w:rPr>
          <w:rFonts w:ascii="Arial" w:hAnsi="Arial" w:cs="Arial"/>
        </w:rPr>
      </w:pPr>
      <w:r w:rsidRPr="00033F95">
        <w:rPr>
          <w:rFonts w:ascii="Arial" w:hAnsi="Arial" w:cs="Arial"/>
        </w:rPr>
        <w:t>Objavom ovog javnog poziva prestaje da važi Stalni javni poziv za uvezivanje radnog staža prosvjetnim radnicima koji su radili u eksteritorijalnim školama za vrijeme i poslije rata u BiH, objavljen 12.05.2023. godine na web stranici Federalnog ministarstva obrazovanja i nauke, a ovaj javni poziv ostaje otvoren do</w:t>
      </w:r>
      <w:r w:rsidR="00033F95" w:rsidRPr="00033F95">
        <w:rPr>
          <w:rFonts w:ascii="Arial" w:hAnsi="Arial" w:cs="Arial"/>
        </w:rPr>
        <w:t xml:space="preserve"> raspisivanja novog javnog poziva u 2025. godini. </w:t>
      </w:r>
    </w:p>
    <w:p w14:paraId="72839D28" w14:textId="78525056" w:rsidR="00E73FAB" w:rsidRPr="00E32A78" w:rsidRDefault="00E32A78" w:rsidP="000C5A78">
      <w:pPr>
        <w:spacing w:line="276" w:lineRule="auto"/>
        <w:jc w:val="both"/>
        <w:rPr>
          <w:rFonts w:ascii="Arial" w:hAnsi="Arial" w:cs="Arial"/>
        </w:rPr>
      </w:pPr>
      <w:r w:rsidRPr="00E32A78">
        <w:rPr>
          <w:rFonts w:ascii="Arial" w:hAnsi="Arial" w:cs="Arial"/>
        </w:rPr>
        <w:t>Zahtjevi</w:t>
      </w:r>
      <w:r w:rsidRPr="00E32A78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="00676C62" w:rsidRPr="00676C62">
        <w:rPr>
          <w:rFonts w:ascii="Arial" w:hAnsi="Arial" w:cs="Arial"/>
          <w:bCs/>
          <w:color w:val="000000"/>
          <w:lang w:val="hr-BA"/>
        </w:rPr>
        <w:t>za</w:t>
      </w:r>
      <w:r w:rsidR="00676C62">
        <w:rPr>
          <w:rFonts w:ascii="Arial" w:hAnsi="Arial" w:cs="Arial"/>
          <w:b/>
          <w:bCs/>
          <w:color w:val="000000"/>
          <w:lang w:val="hr-BA"/>
        </w:rPr>
        <w:t xml:space="preserve"> </w:t>
      </w:r>
      <w:r w:rsidRPr="00E32A78">
        <w:rPr>
          <w:rFonts w:ascii="Arial" w:hAnsi="Arial" w:cs="Arial"/>
          <w:bCs/>
          <w:color w:val="000000"/>
          <w:lang w:val="hr-BA"/>
        </w:rPr>
        <w:t>uvezivanje radnog staža prosvjetnim radnicima koji su radili u eksteritorijalnim školama za vrijeme i poslije rata u BiH</w:t>
      </w:r>
      <w:r w:rsidR="000C5A78">
        <w:rPr>
          <w:rFonts w:ascii="Arial" w:hAnsi="Arial" w:cs="Arial"/>
        </w:rPr>
        <w:t xml:space="preserve"> će se </w:t>
      </w:r>
      <w:r>
        <w:rPr>
          <w:rFonts w:ascii="Arial" w:hAnsi="Arial" w:cs="Arial"/>
        </w:rPr>
        <w:t>rješavati do iznosa raspoloživih sredstava</w:t>
      </w:r>
      <w:r w:rsidR="00F425A2">
        <w:rPr>
          <w:rFonts w:ascii="Arial" w:hAnsi="Arial" w:cs="Arial"/>
        </w:rPr>
        <w:t xml:space="preserve"> za ove namjene u Budžetu Ministars</w:t>
      </w:r>
      <w:r w:rsidR="00676C62">
        <w:rPr>
          <w:rFonts w:ascii="Arial" w:hAnsi="Arial" w:cs="Arial"/>
        </w:rPr>
        <w:t xml:space="preserve">tva </w:t>
      </w:r>
      <w:r w:rsidR="00676C62" w:rsidRPr="00BB1105">
        <w:rPr>
          <w:rFonts w:ascii="Arial" w:hAnsi="Arial" w:cs="Arial"/>
        </w:rPr>
        <w:t>za 202</w:t>
      </w:r>
      <w:r w:rsidR="00BB1105" w:rsidRPr="00BB1105">
        <w:rPr>
          <w:rFonts w:ascii="Arial" w:hAnsi="Arial" w:cs="Arial"/>
        </w:rPr>
        <w:t>4</w:t>
      </w:r>
      <w:r w:rsidR="00F425A2" w:rsidRPr="00BB1105">
        <w:rPr>
          <w:rFonts w:ascii="Arial" w:hAnsi="Arial" w:cs="Arial"/>
        </w:rPr>
        <w:t xml:space="preserve">. </w:t>
      </w:r>
      <w:r w:rsidR="00F425A2">
        <w:rPr>
          <w:rFonts w:ascii="Arial" w:hAnsi="Arial" w:cs="Arial"/>
        </w:rPr>
        <w:t>godinu.</w:t>
      </w:r>
    </w:p>
    <w:p w14:paraId="64733B20" w14:textId="77777777" w:rsidR="00E73FAB" w:rsidRDefault="00F425A2" w:rsidP="0024245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 NASTAVKU TEKSTA PREUZMITE OBRAZAC ZAHTJEVA</w:t>
      </w:r>
    </w:p>
    <w:p w14:paraId="33B018A9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05AEE3AA" w14:textId="77777777" w:rsidR="0024245B" w:rsidRDefault="0024245B" w:rsidP="0024245B">
      <w:pPr>
        <w:jc w:val="center"/>
        <w:rPr>
          <w:rFonts w:ascii="Arial" w:hAnsi="Arial" w:cs="Arial"/>
          <w:b/>
        </w:rPr>
      </w:pPr>
    </w:p>
    <w:p w14:paraId="2160A330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>Zahtjev</w:t>
      </w:r>
    </w:p>
    <w:p w14:paraId="13612548" w14:textId="77777777" w:rsidR="00E73FAB" w:rsidRPr="00E73FAB" w:rsidRDefault="00E73FAB" w:rsidP="00E73FAB">
      <w:pPr>
        <w:jc w:val="center"/>
        <w:rPr>
          <w:rFonts w:ascii="Arial" w:hAnsi="Arial" w:cs="Arial"/>
          <w:b/>
        </w:rPr>
      </w:pPr>
      <w:r w:rsidRPr="00E73FAB">
        <w:rPr>
          <w:rFonts w:ascii="Arial" w:hAnsi="Arial" w:cs="Arial"/>
          <w:b/>
        </w:rPr>
        <w:t xml:space="preserve"> za uvezivanje radnog staža prosvjetnim radnicima koji su radili u eksteritorijalnim školama za vrijeme i poslije rata u BiH</w:t>
      </w:r>
    </w:p>
    <w:p w14:paraId="10E00184" w14:textId="77777777" w:rsidR="00E73FAB" w:rsidRPr="00E73FAB" w:rsidRDefault="00E73FAB" w:rsidP="00E73FAB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1"/>
        <w:gridCol w:w="6571"/>
      </w:tblGrid>
      <w:tr w:rsidR="00E73FAB" w:rsidRPr="00E73FAB" w14:paraId="5BC02FD0" w14:textId="77777777" w:rsidTr="00604137">
        <w:tc>
          <w:tcPr>
            <w:tcW w:w="2518" w:type="dxa"/>
          </w:tcPr>
          <w:p w14:paraId="7CA6EDEE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Ime i prezime:</w:t>
            </w:r>
          </w:p>
          <w:p w14:paraId="2B02C08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23A067F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5468C002" w14:textId="77777777" w:rsidTr="00604137">
        <w:tc>
          <w:tcPr>
            <w:tcW w:w="2518" w:type="dxa"/>
          </w:tcPr>
          <w:p w14:paraId="76F71F4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Datum i mjesto rođenja:</w:t>
            </w:r>
          </w:p>
          <w:p w14:paraId="01786D32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0401CED7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E2EF4CD" w14:textId="77777777" w:rsidTr="00604137">
        <w:tc>
          <w:tcPr>
            <w:tcW w:w="2518" w:type="dxa"/>
          </w:tcPr>
          <w:p w14:paraId="519AF103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JMBG:</w:t>
            </w:r>
          </w:p>
          <w:p w14:paraId="401CEA5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3056D4D0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0B1C1251" w14:textId="77777777" w:rsidTr="00604137">
        <w:tc>
          <w:tcPr>
            <w:tcW w:w="2518" w:type="dxa"/>
          </w:tcPr>
          <w:p w14:paraId="3A7209A8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Adresa prebivališta:</w:t>
            </w:r>
          </w:p>
          <w:p w14:paraId="43E939D0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655BBAD9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1B92BBCD" w14:textId="77777777" w:rsidTr="00604137">
        <w:tc>
          <w:tcPr>
            <w:tcW w:w="2518" w:type="dxa"/>
          </w:tcPr>
          <w:p w14:paraId="4EF76E17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Kontakt telefon:</w:t>
            </w:r>
          </w:p>
          <w:p w14:paraId="054738D5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</w:p>
        </w:tc>
        <w:tc>
          <w:tcPr>
            <w:tcW w:w="6770" w:type="dxa"/>
          </w:tcPr>
          <w:p w14:paraId="185BFA0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6AFE49FC" w14:textId="77777777" w:rsidTr="00604137">
        <w:tc>
          <w:tcPr>
            <w:tcW w:w="2518" w:type="dxa"/>
          </w:tcPr>
          <w:p w14:paraId="673B6D3B" w14:textId="77777777" w:rsidR="00E73FAB" w:rsidRPr="00E73FAB" w:rsidRDefault="00E73FAB" w:rsidP="00604137">
            <w:pPr>
              <w:rPr>
                <w:rFonts w:ascii="Arial" w:hAnsi="Arial" w:cs="Arial"/>
                <w:b/>
              </w:rPr>
            </w:pPr>
            <w:r w:rsidRPr="00E73FAB">
              <w:rPr>
                <w:rFonts w:ascii="Arial" w:hAnsi="Arial" w:cs="Arial"/>
                <w:b/>
              </w:rPr>
              <w:t>Period rada za koji se traži uvezivanje staža:</w:t>
            </w:r>
          </w:p>
        </w:tc>
        <w:tc>
          <w:tcPr>
            <w:tcW w:w="6770" w:type="dxa"/>
          </w:tcPr>
          <w:p w14:paraId="6DDA4E64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  <w:tr w:rsidR="00E73FAB" w:rsidRPr="00E73FAB" w14:paraId="7A04AAE6" w14:textId="77777777" w:rsidTr="00604137">
        <w:tc>
          <w:tcPr>
            <w:tcW w:w="2518" w:type="dxa"/>
          </w:tcPr>
          <w:p w14:paraId="38694BE6" w14:textId="77777777" w:rsidR="00E73FAB" w:rsidRPr="00E73FAB" w:rsidRDefault="0024245B" w:rsidP="0060413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ziv škole, grad i država</w:t>
            </w:r>
            <w:r w:rsidR="00E73FAB" w:rsidRPr="00E73FAB">
              <w:rPr>
                <w:rFonts w:ascii="Arial" w:hAnsi="Arial" w:cs="Arial"/>
                <w:b/>
              </w:rPr>
              <w:t xml:space="preserve"> u kojoj je podnosilac zahtjeva radio u periodu za koji se traži uvezivanje staža:</w:t>
            </w:r>
          </w:p>
        </w:tc>
        <w:tc>
          <w:tcPr>
            <w:tcW w:w="6770" w:type="dxa"/>
          </w:tcPr>
          <w:p w14:paraId="3A917A11" w14:textId="77777777" w:rsidR="00E73FAB" w:rsidRPr="00E73FAB" w:rsidRDefault="00E73FAB" w:rsidP="00604137">
            <w:pPr>
              <w:rPr>
                <w:rFonts w:ascii="Arial" w:hAnsi="Arial" w:cs="Arial"/>
              </w:rPr>
            </w:pPr>
          </w:p>
        </w:tc>
      </w:tr>
    </w:tbl>
    <w:p w14:paraId="201D39C2" w14:textId="77777777" w:rsidR="00E73FAB" w:rsidRPr="00E73FAB" w:rsidRDefault="00E73FAB" w:rsidP="00E73FAB">
      <w:pPr>
        <w:rPr>
          <w:rFonts w:ascii="Arial" w:hAnsi="Arial" w:cs="Arial"/>
        </w:rPr>
      </w:pPr>
    </w:p>
    <w:p w14:paraId="1C3D993A" w14:textId="77777777" w:rsidR="00E73FAB" w:rsidRPr="00E73FAB" w:rsidRDefault="00E73FAB" w:rsidP="00E73FAB">
      <w:pPr>
        <w:rPr>
          <w:rFonts w:ascii="Arial" w:hAnsi="Arial" w:cs="Arial"/>
        </w:rPr>
      </w:pPr>
      <w:r w:rsidRPr="00E73FAB">
        <w:rPr>
          <w:rFonts w:ascii="Arial" w:hAnsi="Arial" w:cs="Arial"/>
        </w:rPr>
        <w:t xml:space="preserve">Uz popunjen i potpisan Zahtjev prilažem sljedeću </w:t>
      </w:r>
      <w:r w:rsidRPr="00E73FAB">
        <w:rPr>
          <w:rFonts w:ascii="Arial" w:hAnsi="Arial" w:cs="Arial"/>
          <w:b/>
        </w:rPr>
        <w:t>ovjerenu</w:t>
      </w:r>
      <w:r w:rsidRPr="00E73FAB">
        <w:rPr>
          <w:rFonts w:ascii="Arial" w:hAnsi="Arial" w:cs="Arial"/>
        </w:rPr>
        <w:t xml:space="preserve"> dokumentaciju:</w:t>
      </w:r>
    </w:p>
    <w:p w14:paraId="022C0012" w14:textId="77777777" w:rsidR="00E73FAB" w:rsidRPr="00E73FAB" w:rsidRDefault="00E73FAB" w:rsidP="00E73FAB">
      <w:pPr>
        <w:rPr>
          <w:rFonts w:ascii="Arial" w:hAnsi="Arial" w:cs="Arial"/>
        </w:rPr>
      </w:pPr>
    </w:p>
    <w:p w14:paraId="6D0B5647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rješenja ili potvrde Ambasade Republike BiH u državi gdje je podnosilac zahtjeva radio u periodu za koji se traži uvezivanje radnog staža i potvrdu Federalnog ministarstva obrazovanja, nauke, kulture i sporta, ukoliko se posjeduj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Pr="00E73FAB">
        <w:rPr>
          <w:rFonts w:ascii="Arial" w:hAnsi="Arial" w:cs="Arial"/>
          <w:sz w:val="24"/>
          <w:szCs w:val="24"/>
        </w:rPr>
        <w:t>;</w:t>
      </w:r>
    </w:p>
    <w:p w14:paraId="66F9D449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951D40E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 xml:space="preserve">Kopiju </w:t>
      </w:r>
      <w:r w:rsidR="00F20257">
        <w:rPr>
          <w:rFonts w:ascii="Arial" w:hAnsi="Arial" w:cs="Arial"/>
          <w:sz w:val="24"/>
          <w:szCs w:val="24"/>
        </w:rPr>
        <w:t xml:space="preserve">ispunjenih stranica </w:t>
      </w:r>
      <w:r w:rsidRPr="00E73FAB">
        <w:rPr>
          <w:rFonts w:ascii="Arial" w:hAnsi="Arial" w:cs="Arial"/>
          <w:sz w:val="24"/>
          <w:szCs w:val="24"/>
        </w:rPr>
        <w:t>radne knjižice</w:t>
      </w:r>
      <w:r w:rsidR="00F20257">
        <w:rPr>
          <w:rFonts w:ascii="Arial" w:hAnsi="Arial" w:cs="Arial"/>
          <w:sz w:val="24"/>
          <w:szCs w:val="24"/>
        </w:rPr>
        <w:t xml:space="preserve"> (u dva primjerka)</w:t>
      </w:r>
      <w:r w:rsidR="00F20257" w:rsidRPr="00E73FAB">
        <w:rPr>
          <w:rFonts w:ascii="Arial" w:hAnsi="Arial" w:cs="Arial"/>
          <w:sz w:val="24"/>
          <w:szCs w:val="24"/>
        </w:rPr>
        <w:t>;</w:t>
      </w:r>
    </w:p>
    <w:p w14:paraId="7340E743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1BF4EECD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Izvod iz matične evidencije penzijsko/mirovinskog i invalidskog osiguranja (listing);</w:t>
      </w:r>
    </w:p>
    <w:p w14:paraId="1E79F2E2" w14:textId="77777777" w:rsidR="00E73FAB" w:rsidRPr="00E73FAB" w:rsidRDefault="00E73FAB" w:rsidP="00E73FAB">
      <w:pPr>
        <w:pStyle w:val="ListParagraph"/>
        <w:spacing w:after="0"/>
        <w:rPr>
          <w:rFonts w:ascii="Arial" w:hAnsi="Arial" w:cs="Arial"/>
          <w:sz w:val="24"/>
          <w:szCs w:val="24"/>
        </w:rPr>
      </w:pPr>
    </w:p>
    <w:p w14:paraId="47679BB9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Potvrdu o mjestu prebivališta (CIPS) i</w:t>
      </w:r>
    </w:p>
    <w:p w14:paraId="6CCDD6F4" w14:textId="77777777" w:rsidR="00E73FAB" w:rsidRPr="00E73FAB" w:rsidRDefault="00E73FAB" w:rsidP="00E73FAB">
      <w:pPr>
        <w:rPr>
          <w:rFonts w:ascii="Arial" w:hAnsi="Arial" w:cs="Arial"/>
        </w:rPr>
      </w:pPr>
    </w:p>
    <w:p w14:paraId="2FBC4B2C" w14:textId="77777777" w:rsidR="00E73FAB" w:rsidRPr="00E73FAB" w:rsidRDefault="00E73FAB" w:rsidP="00E73F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</w:rPr>
      </w:pPr>
      <w:r w:rsidRPr="00E73FAB">
        <w:rPr>
          <w:rFonts w:ascii="Arial" w:hAnsi="Arial" w:cs="Arial"/>
          <w:sz w:val="24"/>
          <w:szCs w:val="24"/>
        </w:rPr>
        <w:t>Kopiju lične karte.</w:t>
      </w:r>
    </w:p>
    <w:p w14:paraId="659CACA0" w14:textId="77777777" w:rsidR="00E73FAB" w:rsidRDefault="00E73FAB" w:rsidP="00E73FAB">
      <w:pPr>
        <w:rPr>
          <w:rFonts w:ascii="Arial" w:hAnsi="Arial" w:cs="Arial"/>
        </w:rPr>
      </w:pPr>
    </w:p>
    <w:p w14:paraId="46976791" w14:textId="77777777" w:rsidR="00E73FAB" w:rsidRPr="00E73FAB" w:rsidRDefault="00E73FAB" w:rsidP="00E73FAB">
      <w:pPr>
        <w:rPr>
          <w:rFonts w:ascii="Arial" w:hAnsi="Arial" w:cs="Arial"/>
        </w:rPr>
      </w:pPr>
    </w:p>
    <w:p w14:paraId="396CFFAA" w14:textId="77777777" w:rsidR="00E73FAB" w:rsidRPr="00CE710E" w:rsidRDefault="00E73FAB" w:rsidP="00E73FAB">
      <w:pPr>
        <w:pStyle w:val="Style7"/>
        <w:widowControl/>
        <w:ind w:right="-868"/>
        <w:rPr>
          <w:rStyle w:val="FontStyle13"/>
          <w:rFonts w:ascii="Arial" w:hAnsi="Arial" w:cs="Arial"/>
          <w:b w:val="0"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 xml:space="preserve">  </w:t>
      </w:r>
      <w:r w:rsidRPr="00CE710E">
        <w:rPr>
          <w:rStyle w:val="FontStyle13"/>
          <w:rFonts w:ascii="Arial" w:hAnsi="Arial" w:cs="Arial"/>
          <w:sz w:val="22"/>
          <w:szCs w:val="22"/>
        </w:rPr>
        <w:t>_______________________</w:t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</w:r>
      <w:r>
        <w:rPr>
          <w:rStyle w:val="FontStyle13"/>
          <w:rFonts w:ascii="Arial" w:hAnsi="Arial" w:cs="Arial"/>
          <w:sz w:val="22"/>
          <w:szCs w:val="22"/>
        </w:rPr>
        <w:softHyphen/>
        <w:t xml:space="preserve">    </w:t>
      </w:r>
      <w:r w:rsidRPr="00CE710E">
        <w:rPr>
          <w:rStyle w:val="FontStyle13"/>
          <w:rFonts w:ascii="Arial" w:hAnsi="Arial" w:cs="Arial"/>
          <w:sz w:val="22"/>
          <w:szCs w:val="22"/>
        </w:rPr>
        <w:t xml:space="preserve">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        _________________________</w:t>
      </w:r>
    </w:p>
    <w:p w14:paraId="2598FC5E" w14:textId="77777777" w:rsidR="00E73FAB" w:rsidRPr="00E73FAB" w:rsidRDefault="00E73FAB" w:rsidP="00E73FAB">
      <w:pPr>
        <w:pStyle w:val="Style7"/>
        <w:widowControl/>
        <w:ind w:left="720" w:right="-44"/>
        <w:rPr>
          <w:rFonts w:ascii="Arial" w:hAnsi="Arial" w:cs="Arial"/>
          <w:b/>
          <w:bCs/>
          <w:sz w:val="22"/>
          <w:szCs w:val="22"/>
        </w:rPr>
      </w:pPr>
      <w:r>
        <w:rPr>
          <w:rStyle w:val="FontStyle13"/>
          <w:rFonts w:ascii="Arial" w:hAnsi="Arial" w:cs="Arial"/>
          <w:sz w:val="22"/>
          <w:szCs w:val="22"/>
        </w:rPr>
        <w:t>M</w:t>
      </w:r>
      <w:r w:rsidRPr="00D9748A">
        <w:rPr>
          <w:rStyle w:val="FontStyle13"/>
          <w:rFonts w:ascii="Arial" w:hAnsi="Arial" w:cs="Arial"/>
          <w:sz w:val="22"/>
          <w:szCs w:val="22"/>
        </w:rPr>
        <w:t>jesto</w:t>
      </w:r>
      <w:r>
        <w:rPr>
          <w:rStyle w:val="FontStyle13"/>
          <w:rFonts w:ascii="Arial" w:hAnsi="Arial" w:cs="Arial"/>
          <w:sz w:val="22"/>
          <w:szCs w:val="22"/>
        </w:rPr>
        <w:t xml:space="preserve"> i datum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                                         </w:t>
      </w:r>
      <w:r>
        <w:rPr>
          <w:rStyle w:val="FontStyle13"/>
          <w:rFonts w:ascii="Arial" w:hAnsi="Arial" w:cs="Arial"/>
          <w:sz w:val="22"/>
          <w:szCs w:val="22"/>
        </w:rPr>
        <w:t xml:space="preserve">            </w:t>
      </w:r>
      <w:r w:rsidRPr="00D9748A">
        <w:rPr>
          <w:rStyle w:val="FontStyle13"/>
          <w:rFonts w:ascii="Arial" w:hAnsi="Arial" w:cs="Arial"/>
          <w:sz w:val="22"/>
          <w:szCs w:val="22"/>
        </w:rPr>
        <w:t xml:space="preserve"> Potpis podnosioca zahtjeva</w:t>
      </w:r>
    </w:p>
    <w:sectPr w:rsidR="00E73FAB" w:rsidRPr="00E73FAB" w:rsidSect="009823D6">
      <w:pgSz w:w="11906" w:h="16838"/>
      <w:pgMar w:top="117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F4BD6" w14:textId="77777777" w:rsidR="00022D9F" w:rsidRDefault="00022D9F" w:rsidP="00E73FAB">
      <w:r>
        <w:separator/>
      </w:r>
    </w:p>
  </w:endnote>
  <w:endnote w:type="continuationSeparator" w:id="0">
    <w:p w14:paraId="3E884A01" w14:textId="77777777" w:rsidR="00022D9F" w:rsidRDefault="00022D9F" w:rsidP="00E7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BD3FE" w14:textId="77777777" w:rsidR="00022D9F" w:rsidRDefault="00022D9F" w:rsidP="00E73FAB">
      <w:r>
        <w:separator/>
      </w:r>
    </w:p>
  </w:footnote>
  <w:footnote w:type="continuationSeparator" w:id="0">
    <w:p w14:paraId="70C76117" w14:textId="77777777" w:rsidR="00022D9F" w:rsidRDefault="00022D9F" w:rsidP="00E7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648A6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16A0"/>
    <w:multiLevelType w:val="hybridMultilevel"/>
    <w:tmpl w:val="7ADCB304"/>
    <w:lvl w:ilvl="0" w:tplc="238C21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A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164098"/>
    <w:multiLevelType w:val="hybridMultilevel"/>
    <w:tmpl w:val="9B207F4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NrQwNTY1sTAxMLRU0lEKTi0uzszPAykwrQUA6NbGYiwAAAA="/>
  </w:docVars>
  <w:rsids>
    <w:rsidRoot w:val="00F1622B"/>
    <w:rsid w:val="00022D9F"/>
    <w:rsid w:val="00033F95"/>
    <w:rsid w:val="00043729"/>
    <w:rsid w:val="00082469"/>
    <w:rsid w:val="00085553"/>
    <w:rsid w:val="0008678D"/>
    <w:rsid w:val="000C5A78"/>
    <w:rsid w:val="001453BD"/>
    <w:rsid w:val="00146E02"/>
    <w:rsid w:val="00160A42"/>
    <w:rsid w:val="001E61A7"/>
    <w:rsid w:val="001F2F37"/>
    <w:rsid w:val="00207A59"/>
    <w:rsid w:val="00220724"/>
    <w:rsid w:val="0024245B"/>
    <w:rsid w:val="00265F3F"/>
    <w:rsid w:val="002B3FDD"/>
    <w:rsid w:val="00303CA3"/>
    <w:rsid w:val="00317F42"/>
    <w:rsid w:val="003D2F1B"/>
    <w:rsid w:val="004241F3"/>
    <w:rsid w:val="00471653"/>
    <w:rsid w:val="004734D1"/>
    <w:rsid w:val="004F51EA"/>
    <w:rsid w:val="00540804"/>
    <w:rsid w:val="00561D39"/>
    <w:rsid w:val="005719EC"/>
    <w:rsid w:val="005A5419"/>
    <w:rsid w:val="005B2933"/>
    <w:rsid w:val="00640F56"/>
    <w:rsid w:val="00671991"/>
    <w:rsid w:val="00671A06"/>
    <w:rsid w:val="00676C62"/>
    <w:rsid w:val="006779A5"/>
    <w:rsid w:val="006D4742"/>
    <w:rsid w:val="007604E8"/>
    <w:rsid w:val="0076637A"/>
    <w:rsid w:val="007C2215"/>
    <w:rsid w:val="007F4EB4"/>
    <w:rsid w:val="0089540D"/>
    <w:rsid w:val="008C0EA0"/>
    <w:rsid w:val="008D248E"/>
    <w:rsid w:val="00953EB7"/>
    <w:rsid w:val="009823D6"/>
    <w:rsid w:val="009C4F2B"/>
    <w:rsid w:val="009D531D"/>
    <w:rsid w:val="009F5396"/>
    <w:rsid w:val="00A55B05"/>
    <w:rsid w:val="00A958B9"/>
    <w:rsid w:val="00AD4ED0"/>
    <w:rsid w:val="00B15FE4"/>
    <w:rsid w:val="00B44D2E"/>
    <w:rsid w:val="00B94A23"/>
    <w:rsid w:val="00BB1105"/>
    <w:rsid w:val="00BF14A2"/>
    <w:rsid w:val="00C04629"/>
    <w:rsid w:val="00C10E5C"/>
    <w:rsid w:val="00C35268"/>
    <w:rsid w:val="00CA3799"/>
    <w:rsid w:val="00D238F4"/>
    <w:rsid w:val="00D45B3D"/>
    <w:rsid w:val="00D50BBE"/>
    <w:rsid w:val="00D737FB"/>
    <w:rsid w:val="00DD5B4E"/>
    <w:rsid w:val="00E32A78"/>
    <w:rsid w:val="00E66A18"/>
    <w:rsid w:val="00E71ACD"/>
    <w:rsid w:val="00E73FAB"/>
    <w:rsid w:val="00E83883"/>
    <w:rsid w:val="00EB1CD5"/>
    <w:rsid w:val="00F1622B"/>
    <w:rsid w:val="00F20257"/>
    <w:rsid w:val="00F425A2"/>
    <w:rsid w:val="00F7055D"/>
    <w:rsid w:val="00F73D8D"/>
    <w:rsid w:val="00FD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F3092"/>
  <w15:docId w15:val="{7D61D3A3-3A20-4EBB-9453-3952EA3B4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2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1622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F1622B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bs-Latn-BA" w:eastAsia="zh-CN"/>
    </w:rPr>
  </w:style>
  <w:style w:type="table" w:styleId="TableGrid">
    <w:name w:val="Table Grid"/>
    <w:basedOn w:val="TableNormal"/>
    <w:uiPriority w:val="59"/>
    <w:rsid w:val="00E73FAB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7">
    <w:name w:val="Style7"/>
    <w:basedOn w:val="Normal"/>
    <w:uiPriority w:val="99"/>
    <w:rsid w:val="00E73FAB"/>
    <w:pPr>
      <w:widowControl w:val="0"/>
      <w:autoSpaceDE w:val="0"/>
      <w:autoSpaceDN w:val="0"/>
      <w:adjustRightInd w:val="0"/>
    </w:pPr>
    <w:rPr>
      <w:rFonts w:ascii="Verdana" w:hAnsi="Verdana"/>
    </w:rPr>
  </w:style>
  <w:style w:type="character" w:customStyle="1" w:styleId="FontStyle13">
    <w:name w:val="Font Style13"/>
    <w:uiPriority w:val="99"/>
    <w:rsid w:val="00E73FAB"/>
    <w:rPr>
      <w:rFonts w:ascii="Verdana" w:hAnsi="Verdana" w:cs="Verdana"/>
      <w:b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E73FA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FAB"/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24"/>
    <w:rPr>
      <w:rFonts w:ascii="Segoe UI" w:eastAsia="Times New Roman" w:hAnsi="Segoe UI" w:cs="Segoe UI"/>
      <w:sz w:val="18"/>
      <w:szCs w:val="18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9</Words>
  <Characters>307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z.Leto</dc:creator>
  <cp:lastModifiedBy>Djenana</cp:lastModifiedBy>
  <cp:revision>2</cp:revision>
  <cp:lastPrinted>2023-10-17T08:21:00Z</cp:lastPrinted>
  <dcterms:created xsi:type="dcterms:W3CDTF">2024-05-29T09:06:00Z</dcterms:created>
  <dcterms:modified xsi:type="dcterms:W3CDTF">2024-05-29T09:06:00Z</dcterms:modified>
</cp:coreProperties>
</file>